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oto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8,8-trimethyl-1H-3a,7-methanoazulene-6-meth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5-9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78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R-(1α,2α,5β,8β)]-4,4,8-trimethyltricyclo[6.3.1.02,5]dodecan-1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082-2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8-96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drzewny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oto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5204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64118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4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oto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8,8-trimethyl-1H-3a,7-methanoazulene-6-methyl acetate (1405-92-1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nerol ; linalool ; [3R-(3α,3aβ,6α,7β,8aα)]-octahydro-3,6,8,8-tetramethyl-1H-3a,7-methanoazulen-5-yl acetate ; 7-hydroxycitronellal ; [1R-(1α,2α,5β,8β)]-4,4,8-trimethyltricyclo[6.3.1.02,5]dodecan-1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[1R-(1α,2α,5β,8β)]-4,4,8-trimethyltricyclo[6.3.1.02,5]dodecan-1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oto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oto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5.2026   Data aktualizacji: 18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3EED91-F634-432C-ADF0-D2C9B9A7A546}"/>
</file>

<file path=customXml/itemProps3.xml><?xml version="1.0" encoding="utf-8"?>
<ds:datastoreItem xmlns:ds="http://schemas.openxmlformats.org/officeDocument/2006/customXml" ds:itemID="{3F945D04-1CE1-4F22-88E0-ADCD9C33669E}"/>
</file>

<file path=customXml/itemProps4.xml><?xml version="1.0" encoding="utf-8"?>
<ds:datastoreItem xmlns:ds="http://schemas.openxmlformats.org/officeDocument/2006/customXml" ds:itemID="{E89B4710-8AE0-490B-8E4A-7D0BEAE59F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